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71328A" w14:textId="7CB1040F" w:rsidR="000E1D1A" w:rsidRDefault="00FA1848">
      <w:r>
        <w:rPr>
          <w:noProof/>
        </w:rPr>
        <w:drawing>
          <wp:anchor distT="0" distB="0" distL="114300" distR="114300" simplePos="0" relativeHeight="251730944" behindDoc="1" locked="0" layoutInCell="1" allowOverlap="1" wp14:anchorId="3737C2BD" wp14:editId="2754E40E">
            <wp:simplePos x="0" y="0"/>
            <wp:positionH relativeFrom="column">
              <wp:posOffset>-1128712</wp:posOffset>
            </wp:positionH>
            <wp:positionV relativeFrom="page">
              <wp:posOffset>20101</wp:posOffset>
            </wp:positionV>
            <wp:extent cx="7564986" cy="10692694"/>
            <wp:effectExtent l="0" t="0" r="4445" b="127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564986" cy="106926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78B9">
        <w:softHyphen/>
      </w:r>
      <w:r w:rsidR="007378B9">
        <w:softHyphen/>
      </w:r>
    </w:p>
    <w:p w14:paraId="59ACC3BB" w14:textId="1DFFC74F" w:rsidR="000E1D1A" w:rsidRDefault="000E1D1A"/>
    <w:p w14:paraId="53DDB07A" w14:textId="23374CB9" w:rsidR="000E1D1A" w:rsidRDefault="006A6073">
      <w:r w:rsidRPr="00FA1848"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7086EFE9" wp14:editId="7EDD770E">
                <wp:simplePos x="0" y="0"/>
                <wp:positionH relativeFrom="column">
                  <wp:posOffset>-376555</wp:posOffset>
                </wp:positionH>
                <wp:positionV relativeFrom="page">
                  <wp:posOffset>6673215</wp:posOffset>
                </wp:positionV>
                <wp:extent cx="6888480" cy="3500120"/>
                <wp:effectExtent l="0" t="0" r="0" b="0"/>
                <wp:wrapSquare wrapText="bothSides"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88480" cy="3500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4EFFD6" w14:textId="77777777" w:rsidR="00FA1848" w:rsidRPr="00FA1848" w:rsidRDefault="00FA1848" w:rsidP="00FA1848">
                            <w:pPr>
                              <w:spacing w:after="500" w:line="276" w:lineRule="auto"/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  <w:szCs w:val="72"/>
                              </w:rPr>
                              <w:t>Secondary text to be placed</w:t>
                            </w:r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  <w:szCs w:val="72"/>
                              </w:rPr>
                              <w:br/>
                              <w:t>in this section with hashtag</w:t>
                            </w:r>
                          </w:p>
                          <w:p w14:paraId="1EB95D5B" w14:textId="06AFB917" w:rsidR="00FA1848" w:rsidRPr="00FA1848" w:rsidRDefault="00FA1848" w:rsidP="00FA1848">
                            <w:pPr>
                              <w:spacing w:after="200" w:line="276" w:lineRule="auto"/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www.</w:t>
                            </w:r>
                            <w:r w:rsidR="006A6073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woday.eu</w:t>
                            </w:r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br/>
                              <w:t>#ObesityDayEurop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86EFE9"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6" type="#_x0000_t202" style="position:absolute;margin-left:-29.65pt;margin-top:525.45pt;width:542.4pt;height:275.6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" filled="f" stroked="f">
                <v:textbox>
                  <w:txbxContent>
                    <w:p w14:paraId="114EFFD6" w14:textId="77777777" w:rsidR="00FA1848" w:rsidRPr="00FA1848" w:rsidRDefault="00FA1848" w:rsidP="00FA1848">
                      <w:pPr>
                        <w:spacing w:after="500" w:line="276" w:lineRule="auto"/>
                        <w:rPr>
                          <w:rFonts w:ascii="Arial" w:hAnsi="Arial" w:cs="Arial"/>
                          <w:color w:val="FFFFFF" w:themeColor="background1"/>
                          <w:sz w:val="72"/>
                          <w:szCs w:val="72"/>
                        </w:rPr>
                      </w:pPr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72"/>
                          <w:szCs w:val="72"/>
                        </w:rPr>
                        <w:t>Secondary text to be placed</w:t>
                      </w:r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72"/>
                          <w:szCs w:val="72"/>
                        </w:rPr>
                        <w:br/>
                        <w:t>in this section with hashtag</w:t>
                      </w:r>
                    </w:p>
                    <w:p w14:paraId="1EB95D5B" w14:textId="06AFB917" w:rsidR="00FA1848" w:rsidRPr="00FA1848" w:rsidRDefault="00FA1848" w:rsidP="00FA1848">
                      <w:pPr>
                        <w:spacing w:after="200" w:line="276" w:lineRule="auto"/>
                        <w:rPr>
                          <w:rFonts w:ascii="Arial" w:hAnsi="Arial" w:cs="Arial"/>
                          <w:color w:val="FFFFFF" w:themeColor="background1"/>
                          <w:sz w:val="56"/>
                          <w:szCs w:val="56"/>
                        </w:rPr>
                      </w:pPr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56"/>
                          <w:szCs w:val="56"/>
                        </w:rPr>
                        <w:t>www.</w:t>
                      </w:r>
                      <w:r w:rsidR="006A6073">
                        <w:rPr>
                          <w:rFonts w:ascii="Arial" w:hAnsi="Arial" w:cs="Arial"/>
                          <w:color w:val="FFFFFF" w:themeColor="background1"/>
                          <w:sz w:val="56"/>
                          <w:szCs w:val="56"/>
                        </w:rPr>
                        <w:t>woday.eu</w:t>
                      </w:r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56"/>
                          <w:szCs w:val="56"/>
                        </w:rPr>
                        <w:br/>
                        <w:t>#ObesityDayEurope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Pr="00FA1848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3B3EBEB2" wp14:editId="2B98FDD2">
                <wp:simplePos x="0" y="0"/>
                <wp:positionH relativeFrom="column">
                  <wp:posOffset>-379730</wp:posOffset>
                </wp:positionH>
                <wp:positionV relativeFrom="page">
                  <wp:posOffset>3479800</wp:posOffset>
                </wp:positionV>
                <wp:extent cx="6291021" cy="24384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91021" cy="2438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72C07C" w14:textId="77777777" w:rsidR="00FA1848" w:rsidRPr="006A6073" w:rsidRDefault="00FA1848" w:rsidP="00FA1848">
                            <w:pPr>
                              <w:spacing w:line="276" w:lineRule="auto"/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6A6073"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 xml:space="preserve">SAMPLE HEADLINE TO </w:t>
                            </w:r>
                            <w:r w:rsidRPr="006A6073"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br/>
                              <w:t>BE PLACED IN THIS BO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3EBEB2" id="Text Box 1" o:spid="_x0000_s1027" type="#_x0000_t202" style="position:absolute;margin-left:-29.9pt;margin-top:274pt;width:495.35pt;height:192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" filled="f" stroked="f">
                <v:textbox>
                  <w:txbxContent>
                    <w:p w14:paraId="1472C07C" w14:textId="77777777" w:rsidR="00FA1848" w:rsidRPr="006A6073" w:rsidRDefault="00FA1848" w:rsidP="00FA1848">
                      <w:pPr>
                        <w:spacing w:line="276" w:lineRule="auto"/>
                        <w:rPr>
                          <w:rFonts w:ascii="Arial" w:hAnsi="Arial" w:cs="Arial"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 w:rsidRPr="006A6073">
                        <w:rPr>
                          <w:rFonts w:ascii="Arial" w:hAnsi="Arial" w:cs="Arial"/>
                          <w:bCs/>
                          <w:color w:val="FFFFFF" w:themeColor="background1"/>
                          <w:sz w:val="72"/>
                          <w:szCs w:val="72"/>
                        </w:rPr>
                        <w:t xml:space="preserve">SAMPLE HEADLINE TO </w:t>
                      </w:r>
                      <w:r w:rsidRPr="006A6073">
                        <w:rPr>
                          <w:rFonts w:ascii="Arial" w:hAnsi="Arial" w:cs="Arial"/>
                          <w:bCs/>
                          <w:color w:val="FFFFFF" w:themeColor="background1"/>
                          <w:sz w:val="72"/>
                          <w:szCs w:val="72"/>
                        </w:rPr>
                        <w:br/>
                        <w:t>BE PLACED IN THIS BOX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0E1D1A">
        <w:br w:type="page"/>
      </w:r>
    </w:p>
    <w:p w14:paraId="7AC82676" w14:textId="2780A6D6" w:rsidR="000E1D1A" w:rsidRDefault="009D271C">
      <w:r>
        <w:rPr>
          <w:noProof/>
          <w:lang w:val="en-GB" w:eastAsia="en-GB"/>
        </w:rPr>
        <w:lastRenderedPageBreak/>
        <w:drawing>
          <wp:anchor distT="0" distB="0" distL="114300" distR="114300" simplePos="0" relativeHeight="251694080" behindDoc="1" locked="0" layoutInCell="1" allowOverlap="1" wp14:anchorId="7F925CE2" wp14:editId="3F6C9EAF">
            <wp:simplePos x="0" y="0"/>
            <wp:positionH relativeFrom="page">
              <wp:posOffset>0</wp:posOffset>
            </wp:positionH>
            <wp:positionV relativeFrom="page">
              <wp:posOffset>2523</wp:posOffset>
            </wp:positionV>
            <wp:extent cx="7559040" cy="1068429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 Bold Section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559040" cy="1068429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247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C121F9B" wp14:editId="0D8D2B93">
                <wp:simplePos x="0" y="0"/>
                <wp:positionH relativeFrom="column">
                  <wp:posOffset>-335915</wp:posOffset>
                </wp:positionH>
                <wp:positionV relativeFrom="paragraph">
                  <wp:posOffset>276860</wp:posOffset>
                </wp:positionV>
                <wp:extent cx="5948045" cy="8579485"/>
                <wp:effectExtent l="0" t="0" r="0" b="5715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8045" cy="8579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E61B65" w14:textId="4E36A615" w:rsidR="00AD2475" w:rsidRPr="00AD2475" w:rsidRDefault="00AD2475" w:rsidP="00AD2475">
                            <w:pPr>
                              <w:spacing w:line="276" w:lineRule="auto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6"/>
                                <w:szCs w:val="104"/>
                              </w:rPr>
                            </w:pPr>
                            <w:r w:rsidRPr="00AD247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6"/>
                                <w:szCs w:val="104"/>
                              </w:rPr>
                              <w:t xml:space="preserve">NEW SECTION OR STAND OUT </w:t>
                            </w:r>
                            <w:proofErr w:type="gramStart"/>
                            <w:r w:rsidRPr="00AD247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6"/>
                                <w:szCs w:val="104"/>
                              </w:rPr>
                              <w:t>PAGE  DOLOR</w:t>
                            </w:r>
                            <w:proofErr w:type="gramEnd"/>
                            <w:r w:rsidRPr="00AD247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6"/>
                                <w:szCs w:val="104"/>
                              </w:rPr>
                              <w:t xml:space="preserve"> SIT ADIPISCING ELIT, SED DIAM NIBH EUISMOD TINCIDUNT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6"/>
                                <w:szCs w:val="104"/>
                              </w:rPr>
                              <w:br/>
                            </w:r>
                          </w:p>
                          <w:p w14:paraId="6B19DEDD" w14:textId="77777777" w:rsidR="00AD2475" w:rsidRPr="00FA1848" w:rsidRDefault="00AD2475" w:rsidP="00AD2475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</w:pPr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Lorem ipsum dolor sit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amet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,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consectetuer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adip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iscing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elit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, sed diam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nonummy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nibh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euismod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tincidunt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ut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laoreet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dolore magna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aliquam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erat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volutpat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. </w:t>
                            </w:r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Ut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wisi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enim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ad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minim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veniam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quis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nos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trud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exerci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tation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ullamcorper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suscipit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lobo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rtisnisl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ut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aliquip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ex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ea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commodo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. </w:t>
                            </w:r>
                          </w:p>
                          <w:p w14:paraId="36BB65A1" w14:textId="77777777" w:rsidR="00AD2475" w:rsidRPr="00FA1848" w:rsidRDefault="00AD2475" w:rsidP="00AD2475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</w:pPr>
                          </w:p>
                          <w:p w14:paraId="3BEA1940" w14:textId="62A6DEBA" w:rsidR="00AD2475" w:rsidRPr="00FA1848" w:rsidRDefault="00AD2475" w:rsidP="00AD2475">
                            <w:pPr>
                              <w:rPr>
                                <w:color w:val="FFFF00"/>
                                <w:sz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Sed diam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nonummy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nibh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euismod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tincidunt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ut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laoreet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magna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aliquam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erat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volutpat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exerci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tation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ullamcorper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suscipit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lobo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rtisnisl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ut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aliquip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ex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ea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commodo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121F9B" id="Text Box 11" o:spid="_x0000_s1028" type="#_x0000_t202" style="position:absolute;margin-left:-26.45pt;margin-top:21.8pt;width:468.35pt;height:675.5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" filled="f" stroked="f">
                <v:textbox>
                  <w:txbxContent>
                    <w:p w14:paraId="3CE61B65" w14:textId="4E36A615" w:rsidR="00AD2475" w:rsidRPr="00AD2475" w:rsidRDefault="00AD2475" w:rsidP="00AD2475">
                      <w:pPr>
                        <w:spacing w:line="276" w:lineRule="auto"/>
                        <w:rPr>
                          <w:rFonts w:ascii="Arial" w:hAnsi="Arial" w:cs="Arial"/>
                          <w:b/>
                          <w:color w:val="FFFFFF" w:themeColor="background1"/>
                          <w:sz w:val="56"/>
                          <w:szCs w:val="104"/>
                        </w:rPr>
                      </w:pPr>
                      <w:r w:rsidRPr="00AD2475">
                        <w:rPr>
                          <w:rFonts w:ascii="Arial" w:hAnsi="Arial" w:cs="Arial"/>
                          <w:b/>
                          <w:color w:val="FFFFFF" w:themeColor="background1"/>
                          <w:sz w:val="56"/>
                          <w:szCs w:val="104"/>
                        </w:rPr>
                        <w:t xml:space="preserve">NEW SECTION OR STAND OUT </w:t>
                      </w:r>
                      <w:proofErr w:type="gramStart"/>
                      <w:r w:rsidRPr="00AD2475">
                        <w:rPr>
                          <w:rFonts w:ascii="Arial" w:hAnsi="Arial" w:cs="Arial"/>
                          <w:b/>
                          <w:color w:val="FFFFFF" w:themeColor="background1"/>
                          <w:sz w:val="56"/>
                          <w:szCs w:val="104"/>
                        </w:rPr>
                        <w:t>PAGE  DOLOR</w:t>
                      </w:r>
                      <w:proofErr w:type="gramEnd"/>
                      <w:r w:rsidRPr="00AD2475">
                        <w:rPr>
                          <w:rFonts w:ascii="Arial" w:hAnsi="Arial" w:cs="Arial"/>
                          <w:b/>
                          <w:color w:val="FFFFFF" w:themeColor="background1"/>
                          <w:sz w:val="56"/>
                          <w:szCs w:val="104"/>
                        </w:rPr>
                        <w:t xml:space="preserve"> SIT ADIPISCING ELIT, SED DIAM NIBH EUISMOD TINCIDUNT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56"/>
                          <w:szCs w:val="104"/>
                        </w:rPr>
                        <w:br/>
                      </w:r>
                    </w:p>
                    <w:p w14:paraId="6B19DEDD" w14:textId="77777777" w:rsidR="00AD2475" w:rsidRPr="00FA1848" w:rsidRDefault="00AD2475" w:rsidP="00AD2475">
                      <w:pPr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</w:pPr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Lorem ipsum dolor sit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amet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,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consectetuer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adip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iscing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elit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, sed diam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nonummy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nibh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euismod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tincidunt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ut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laoreet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dolore magna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aliquam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erat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volutpat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. </w:t>
                      </w:r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Ut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wisi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enim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ad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minim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veniam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quis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nos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trud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exerci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tation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ullamcorper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suscipit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lobo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rtisnisl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ut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aliquip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ex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ea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commodo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. </w:t>
                      </w:r>
                    </w:p>
                    <w:p w14:paraId="36BB65A1" w14:textId="77777777" w:rsidR="00AD2475" w:rsidRPr="00FA1848" w:rsidRDefault="00AD2475" w:rsidP="00AD2475">
                      <w:pPr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</w:pPr>
                    </w:p>
                    <w:p w14:paraId="3BEA1940" w14:textId="62A6DEBA" w:rsidR="00AD2475" w:rsidRPr="00FA1848" w:rsidRDefault="00AD2475" w:rsidP="00AD2475">
                      <w:pPr>
                        <w:rPr>
                          <w:color w:val="FFFF00"/>
                          <w:sz w:val="20"/>
                          <w:lang w:val="fr-BE"/>
                        </w:rPr>
                      </w:pPr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Sed diam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nonummy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nibh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euismod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tincidunt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ut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laoreet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magna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aliquam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erat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volutpat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exerci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tation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ullamcorper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suscipit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lobo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rtisnisl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ut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aliquip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ex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ea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commodo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787D84" w14:textId="1674B3C7" w:rsidR="000E1D1A" w:rsidRDefault="00FA1848" w:rsidP="009D271C">
      <w:pPr>
        <w:spacing w:before="240"/>
      </w:pPr>
      <w:r>
        <w:rPr>
          <w:noProof/>
          <w:lang w:val="en-GB" w:eastAsia="en-GB"/>
        </w:rPr>
        <w:lastRenderedPageBreak/>
        <w:drawing>
          <wp:anchor distT="0" distB="0" distL="114300" distR="114300" simplePos="0" relativeHeight="251697152" behindDoc="1" locked="0" layoutInCell="1" allowOverlap="1" wp14:anchorId="3A2C68D6" wp14:editId="4ED362CF">
            <wp:simplePos x="0" y="0"/>
            <wp:positionH relativeFrom="page">
              <wp:posOffset>14288</wp:posOffset>
            </wp:positionH>
            <wp:positionV relativeFrom="page">
              <wp:posOffset>0</wp:posOffset>
            </wp:positionV>
            <wp:extent cx="7562215" cy="10688777"/>
            <wp:effectExtent l="0" t="0" r="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62215" cy="106887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521D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77543BB" wp14:editId="3B1A2203">
                <wp:simplePos x="0" y="0"/>
                <wp:positionH relativeFrom="column">
                  <wp:posOffset>-538480</wp:posOffset>
                </wp:positionH>
                <wp:positionV relativeFrom="paragraph">
                  <wp:posOffset>-233462</wp:posOffset>
                </wp:positionV>
                <wp:extent cx="6350000" cy="2326005"/>
                <wp:effectExtent l="0" t="0" r="0" b="10795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0" cy="2326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16FE2C" w14:textId="77777777" w:rsidR="008521DD" w:rsidRPr="00FA1848" w:rsidRDefault="008521DD" w:rsidP="008521DD">
                            <w:pPr>
                              <w:spacing w:after="120" w:line="276" w:lineRule="auto"/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72"/>
                                <w:szCs w:val="104"/>
                              </w:rPr>
                            </w:pPr>
                            <w:r w:rsidRPr="00FA1848"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72"/>
                                <w:szCs w:val="104"/>
                              </w:rPr>
                              <w:t xml:space="preserve">SAMPLE HEADLINE TO </w:t>
                            </w:r>
                            <w:r w:rsidRPr="00FA1848"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72"/>
                                <w:szCs w:val="104"/>
                              </w:rPr>
                              <w:br/>
                              <w:t>BE PLACED IN THIS BOX</w:t>
                            </w:r>
                          </w:p>
                          <w:p w14:paraId="0F21E0BD" w14:textId="77777777" w:rsidR="008521DD" w:rsidRPr="00FA1848" w:rsidRDefault="008521DD" w:rsidP="008521DD">
                            <w:pPr>
                              <w:spacing w:line="276" w:lineRule="auto"/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48"/>
                                <w:szCs w:val="48"/>
                              </w:rPr>
                            </w:pPr>
                            <w:r w:rsidRPr="00FA1848"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48"/>
                                <w:szCs w:val="48"/>
                              </w:rPr>
                              <w:t>Subheading to go here</w:t>
                            </w:r>
                          </w:p>
                          <w:p w14:paraId="21B764B7" w14:textId="77777777" w:rsidR="008521DD" w:rsidRPr="00FA1848" w:rsidRDefault="008521DD" w:rsidP="008521DD">
                            <w:pPr>
                              <w:rPr>
                                <w:color w:val="1F497D" w:themeColor="text2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7543BB" id="Text Box 12" o:spid="_x0000_s1029" type="#_x0000_t202" style="position:absolute;margin-left:-42.4pt;margin-top:-18.4pt;width:500pt;height:183.1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" filled="f" stroked="f">
                <v:textbox>
                  <w:txbxContent>
                    <w:p w14:paraId="6A16FE2C" w14:textId="77777777" w:rsidR="008521DD" w:rsidRPr="00FA1848" w:rsidRDefault="008521DD" w:rsidP="008521DD">
                      <w:pPr>
                        <w:spacing w:after="120" w:line="276" w:lineRule="auto"/>
                        <w:rPr>
                          <w:rFonts w:ascii="Arial" w:hAnsi="Arial" w:cs="Arial"/>
                          <w:b/>
                          <w:color w:val="1F497D" w:themeColor="text2"/>
                          <w:sz w:val="72"/>
                          <w:szCs w:val="104"/>
                        </w:rPr>
                      </w:pPr>
                      <w:r w:rsidRPr="00FA1848">
                        <w:rPr>
                          <w:rFonts w:ascii="Arial" w:hAnsi="Arial" w:cs="Arial"/>
                          <w:b/>
                          <w:color w:val="1F497D" w:themeColor="text2"/>
                          <w:sz w:val="72"/>
                          <w:szCs w:val="104"/>
                        </w:rPr>
                        <w:t xml:space="preserve">SAMPLE HEADLINE TO </w:t>
                      </w:r>
                      <w:r w:rsidRPr="00FA1848">
                        <w:rPr>
                          <w:rFonts w:ascii="Arial" w:hAnsi="Arial" w:cs="Arial"/>
                          <w:b/>
                          <w:color w:val="1F497D" w:themeColor="text2"/>
                          <w:sz w:val="72"/>
                          <w:szCs w:val="104"/>
                        </w:rPr>
                        <w:br/>
                        <w:t>BE PLACED IN THIS BOX</w:t>
                      </w:r>
                    </w:p>
                    <w:p w14:paraId="0F21E0BD" w14:textId="77777777" w:rsidR="008521DD" w:rsidRPr="00FA1848" w:rsidRDefault="008521DD" w:rsidP="008521DD">
                      <w:pPr>
                        <w:spacing w:line="276" w:lineRule="auto"/>
                        <w:rPr>
                          <w:rFonts w:ascii="Arial" w:hAnsi="Arial" w:cs="Arial"/>
                          <w:b/>
                          <w:color w:val="1F497D" w:themeColor="text2"/>
                          <w:sz w:val="48"/>
                          <w:szCs w:val="48"/>
                        </w:rPr>
                      </w:pPr>
                      <w:r w:rsidRPr="00FA1848">
                        <w:rPr>
                          <w:rFonts w:ascii="Arial" w:hAnsi="Arial" w:cs="Arial"/>
                          <w:b/>
                          <w:color w:val="1F497D" w:themeColor="text2"/>
                          <w:sz w:val="48"/>
                          <w:szCs w:val="48"/>
                        </w:rPr>
                        <w:t>Subheading to go here</w:t>
                      </w:r>
                    </w:p>
                    <w:p w14:paraId="21B764B7" w14:textId="77777777" w:rsidR="008521DD" w:rsidRPr="00FA1848" w:rsidRDefault="008521DD" w:rsidP="008521DD">
                      <w:pPr>
                        <w:rPr>
                          <w:color w:val="1F497D" w:themeColor="text2"/>
                          <w:sz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521DD" w:rsidRPr="008521D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E858412" wp14:editId="310D5E63">
                <wp:simplePos x="0" y="0"/>
                <wp:positionH relativeFrom="column">
                  <wp:posOffset>-538480</wp:posOffset>
                </wp:positionH>
                <wp:positionV relativeFrom="paragraph">
                  <wp:posOffset>2212340</wp:posOffset>
                </wp:positionV>
                <wp:extent cx="3051810" cy="4860290"/>
                <wp:effectExtent l="0" t="0" r="0" b="0"/>
                <wp:wrapSquare wrapText="bothSides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1810" cy="4860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C0CEBC" w14:textId="77777777" w:rsidR="008521DD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Duis autem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riu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hendrer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ulputa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olesti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, vel illum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i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a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r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ros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ccumsan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ust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odi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igni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raese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uptat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zzril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len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u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a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Nam lib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cum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olut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ob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leifen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optio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ihi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mperdie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ming id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az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lacer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fac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o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ss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07C7CD14" w14:textId="77777777" w:rsidR="008521DD" w:rsidRPr="00FA1848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nvestigation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monstraver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ctor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e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aep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17133662" w14:textId="77777777" w:rsidR="008521DD" w:rsidRPr="00FA1848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</w:p>
                          <w:p w14:paraId="571A1754" w14:textId="77777777" w:rsidR="008521DD" w:rsidRPr="00FA1848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1EFDE788" w14:textId="77777777" w:rsidR="008521DD" w:rsidRPr="000B5B07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</w:pPr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Nam lib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tempor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cum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soluta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obis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eleifend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option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congue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ihil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imperdie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doming id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quod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maz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lacera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fac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oss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assu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. </w:t>
                            </w:r>
                          </w:p>
                          <w:p w14:paraId="0DA8031B" w14:textId="77777777" w:rsidR="008521DD" w:rsidRDefault="008521DD" w:rsidP="008521D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858412" id="Text Box 14" o:spid="_x0000_s1030" type="#_x0000_t202" style="position:absolute;margin-left:-42.4pt;margin-top:174.2pt;width:240.3pt;height:382.7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" filled="f" stroked="f">
                <v:textbox>
                  <w:txbxContent>
                    <w:p w14:paraId="28C0CEBC" w14:textId="77777777" w:rsidR="008521DD" w:rsidRDefault="008521DD" w:rsidP="008521DD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te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riu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hendrer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ulputa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l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ss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olesti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,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ll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i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a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r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ro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ccumsan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ust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odi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igni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raese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uptat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zzril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len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u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a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Nam lib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cum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olut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ob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leifend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optio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ihi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mperdie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ming id quod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az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lacer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fac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o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ss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07C7CD14" w14:textId="77777777" w:rsidR="008521DD" w:rsidRPr="00FA1848" w:rsidRDefault="008521DD" w:rsidP="008521DD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nvestigation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monstraver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ctor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e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od i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aep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17133662" w14:textId="77777777" w:rsidR="008521DD" w:rsidRPr="00FA1848" w:rsidRDefault="008521DD" w:rsidP="008521DD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571A1754" w14:textId="77777777" w:rsidR="008521DD" w:rsidRPr="00FA1848" w:rsidRDefault="008521DD" w:rsidP="008521DD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1EFDE788" w14:textId="77777777" w:rsidR="008521DD" w:rsidRPr="000B5B07" w:rsidRDefault="008521DD" w:rsidP="008521DD">
                      <w:pPr>
                        <w:suppressAutoHyphens/>
                        <w:spacing w:after="170"/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</w:pPr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Nam lib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tempor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cum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soluta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obis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eleifend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option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congue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ihil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imperdie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doming id quod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maz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lacera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fac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oss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assu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. </w:t>
                      </w:r>
                    </w:p>
                    <w:p w14:paraId="0DA8031B" w14:textId="77777777" w:rsidR="008521DD" w:rsidRDefault="008521DD" w:rsidP="008521DD"/>
                  </w:txbxContent>
                </v:textbox>
                <w10:wrap type="square"/>
              </v:shape>
            </w:pict>
          </mc:Fallback>
        </mc:AlternateContent>
      </w:r>
      <w:r w:rsidR="008521DD" w:rsidRPr="008521D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A549A29" wp14:editId="13ABC6A4">
                <wp:simplePos x="0" y="0"/>
                <wp:positionH relativeFrom="column">
                  <wp:posOffset>2760980</wp:posOffset>
                </wp:positionH>
                <wp:positionV relativeFrom="paragraph">
                  <wp:posOffset>2212340</wp:posOffset>
                </wp:positionV>
                <wp:extent cx="3051810" cy="4504055"/>
                <wp:effectExtent l="0" t="0" r="0" b="0"/>
                <wp:wrapSquare wrapText="bothSides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1810" cy="4504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1EB96E" w14:textId="77777777" w:rsidR="008521DD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Duis autem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riu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hendrer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ulputa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olesti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, vel illum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i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a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r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ros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ccumsan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ust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odi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igni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raese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uptat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zzril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len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u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a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Nam lib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cum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olut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ob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leifen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optio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ihi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mperdie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ming id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az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lacer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fac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o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ss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5ABC9E6E" w14:textId="77777777" w:rsidR="008521DD" w:rsidRPr="00FA1848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nvestigation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monstraver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ctor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e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aep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1116CA44" w14:textId="77777777" w:rsidR="008521DD" w:rsidRPr="00FA1848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</w:p>
                          <w:p w14:paraId="325A4030" w14:textId="77777777" w:rsidR="008521DD" w:rsidRPr="00FA1848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4B5D2EBA" w14:textId="77777777" w:rsidR="008521DD" w:rsidRPr="000B5B07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</w:pPr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Nam lib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tempor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cum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soluta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obis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eleifend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option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congue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ihil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imperdie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doming id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quod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maz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lacera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fac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oss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assu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. </w:t>
                            </w:r>
                          </w:p>
                          <w:p w14:paraId="50D685BD" w14:textId="77777777" w:rsidR="008521DD" w:rsidRDefault="008521DD" w:rsidP="008521D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49A29" id="Text Box 13" o:spid="_x0000_s1031" type="#_x0000_t202" style="position:absolute;margin-left:217.4pt;margin-top:174.2pt;width:240.3pt;height:354.6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" filled="f" stroked="f">
                <v:textbox>
                  <w:txbxContent>
                    <w:p w14:paraId="691EB96E" w14:textId="77777777" w:rsidR="008521DD" w:rsidRDefault="008521DD" w:rsidP="008521DD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te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riu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hendrer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ulputa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l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ss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olesti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,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ll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i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a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r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ro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ccumsan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ust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odi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igni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raese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uptat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zzril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len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u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a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Nam lib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cum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olut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ob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leifend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optio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ihi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mperdie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ming id quod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az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lacer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fac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o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ss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5ABC9E6E" w14:textId="77777777" w:rsidR="008521DD" w:rsidRPr="00FA1848" w:rsidRDefault="008521DD" w:rsidP="008521DD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nvestigation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monstraver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ctor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e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od i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aep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1116CA44" w14:textId="77777777" w:rsidR="008521DD" w:rsidRPr="00FA1848" w:rsidRDefault="008521DD" w:rsidP="008521DD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325A4030" w14:textId="77777777" w:rsidR="008521DD" w:rsidRPr="00FA1848" w:rsidRDefault="008521DD" w:rsidP="008521DD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4B5D2EBA" w14:textId="77777777" w:rsidR="008521DD" w:rsidRPr="000B5B07" w:rsidRDefault="008521DD" w:rsidP="008521DD">
                      <w:pPr>
                        <w:suppressAutoHyphens/>
                        <w:spacing w:after="170"/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</w:pPr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Nam lib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tempor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cum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soluta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obis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eleifend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option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congue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ihil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imperdie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doming id quod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maz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lacera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fac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oss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assu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. </w:t>
                      </w:r>
                    </w:p>
                    <w:p w14:paraId="50D685BD" w14:textId="77777777" w:rsidR="008521DD" w:rsidRDefault="008521DD" w:rsidP="008521DD"/>
                  </w:txbxContent>
                </v:textbox>
                <w10:wrap type="square"/>
              </v:shape>
            </w:pict>
          </mc:Fallback>
        </mc:AlternateContent>
      </w:r>
      <w:r w:rsidR="000E1D1A">
        <w:br w:type="page"/>
      </w:r>
    </w:p>
    <w:p w14:paraId="08742C83" w14:textId="6D2A4312" w:rsidR="000E1D1A" w:rsidRDefault="00FA1848">
      <w:r>
        <w:rPr>
          <w:noProof/>
          <w:lang w:val="en-GB" w:eastAsia="en-GB"/>
        </w:rPr>
        <w:lastRenderedPageBreak/>
        <w:drawing>
          <wp:anchor distT="0" distB="0" distL="114300" distR="114300" simplePos="0" relativeHeight="251736064" behindDoc="1" locked="0" layoutInCell="1" allowOverlap="1" wp14:anchorId="5F9E6015" wp14:editId="0D1CD54F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7560093" cy="10685779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60093" cy="106857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4A6F" w:rsidRPr="008521D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04E62C4" wp14:editId="6BB4769A">
                <wp:simplePos x="0" y="0"/>
                <wp:positionH relativeFrom="column">
                  <wp:posOffset>2801620</wp:posOffset>
                </wp:positionH>
                <wp:positionV relativeFrom="paragraph">
                  <wp:posOffset>-65405</wp:posOffset>
                </wp:positionV>
                <wp:extent cx="3051810" cy="7297420"/>
                <wp:effectExtent l="0" t="0" r="0" b="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1810" cy="7297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21EB6D" w14:textId="77777777" w:rsidR="00770B84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Duis autem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riu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hendrer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ulputa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olesti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, vel illum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i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a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r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ros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ccumsan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ust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odi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igni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raese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uptat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zzril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len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u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a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Nam lib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cum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olut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ob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leifen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optio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ihi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mperdie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ming id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az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lacer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fac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o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ss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26519568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nvestigation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monstraver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ctor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e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aep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22DD8456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</w:p>
                          <w:p w14:paraId="272A8AA5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2615A6A6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com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ulputat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s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olesti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Nam lib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emp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cum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u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leifend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optio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ihil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mperdie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ming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d quod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az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lacer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ac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o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ss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27A6E574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48BD60FE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</w:p>
                          <w:p w14:paraId="243EBF8D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4E8077B2" w14:textId="77777777" w:rsidR="00770B84" w:rsidRPr="00FA1848" w:rsidRDefault="00770B84" w:rsidP="00770B84">
                            <w:pPr>
                              <w:rPr>
                                <w:lang w:val="fr-B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4E62C4" id="Text Box 16" o:spid="_x0000_s1032" type="#_x0000_t202" style="position:absolute;margin-left:220.6pt;margin-top:-5.15pt;width:240.3pt;height:574.6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" filled="f" stroked="f">
                <v:textbox>
                  <w:txbxContent>
                    <w:p w14:paraId="6E21EB6D" w14:textId="77777777" w:rsidR="00770B84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te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riu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hendrer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ulputa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l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ss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olesti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,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ll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i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a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r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ro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ccumsan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ust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odi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igni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raese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uptat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zzril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len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u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a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Nam lib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cum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olut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ob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leifend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optio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ihi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mperdie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ming id quod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az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lacer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fac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o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ss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26519568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nvestigation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monstraver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ctor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e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od i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aep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2DD8456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72A8AA5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615A6A6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mmod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ulputat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s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olesti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Nam lib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emp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cum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u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leifend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optio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ihil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mperdie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ming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d quod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az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lacer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e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o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ss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7A6E574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48BD60FE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43EBF8D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4E8077B2" w14:textId="77777777" w:rsidR="00770B84" w:rsidRPr="00FA1848" w:rsidRDefault="00770B84" w:rsidP="00770B84">
                      <w:pPr>
                        <w:rPr>
                          <w:lang w:val="fr-BE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14A6F" w:rsidRPr="008521D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361F0FA" wp14:editId="01684CC6">
                <wp:simplePos x="0" y="0"/>
                <wp:positionH relativeFrom="column">
                  <wp:posOffset>-497840</wp:posOffset>
                </wp:positionH>
                <wp:positionV relativeFrom="paragraph">
                  <wp:posOffset>-66040</wp:posOffset>
                </wp:positionV>
                <wp:extent cx="3051810" cy="7279640"/>
                <wp:effectExtent l="0" t="0" r="0" b="10160"/>
                <wp:wrapSquare wrapText="bothSides"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1810" cy="7279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771371" w14:textId="77777777" w:rsidR="00770B84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Duis autem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riu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hendrer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ulputa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olesti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, vel illum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i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a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r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ros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ccumsan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ust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odi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igni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raese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uptat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zzril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len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u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a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Nam lib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cum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olut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ob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leifen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optio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ihi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mperdie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ming id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az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lacer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fac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o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ss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0B31CBD7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nvestigation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monstraver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ctor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e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aep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1065BF44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</w:p>
                          <w:p w14:paraId="2A67441C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56ACA6AF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com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ulputat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s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olesti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Nam lib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emp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cum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u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leifend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optio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ihil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mperdie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ming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d quod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az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lacer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ac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o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ss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38837079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257EB730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</w:p>
                          <w:p w14:paraId="09466F21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383AB2E0" w14:textId="77777777" w:rsidR="00770B84" w:rsidRPr="000B5B07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</w:pPr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Nam lib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tempor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cum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soluta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obis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eleifend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option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congue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ihil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imperdie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doming id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quod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maz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lacera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fac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oss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assu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. </w:t>
                            </w:r>
                          </w:p>
                          <w:p w14:paraId="3EECFAB1" w14:textId="77777777" w:rsidR="00770B84" w:rsidRDefault="00770B84" w:rsidP="00770B8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61F0FA" id="Text Box 17" o:spid="_x0000_s1033" type="#_x0000_t202" style="position:absolute;margin-left:-39.2pt;margin-top:-5.2pt;width:240.3pt;height:573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" filled="f" stroked="f">
                <v:textbox>
                  <w:txbxContent>
                    <w:p w14:paraId="78771371" w14:textId="77777777" w:rsidR="00770B84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te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riu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hendrer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ulputa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l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ss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olesti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,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ll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i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a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r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ro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ccumsan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ust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odi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igni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raese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uptat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zzril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len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u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a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Nam lib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cum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olut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ob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leifend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optio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ihi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mperdie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ming id quod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az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lacer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fac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o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ss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0B31CBD7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nvestigation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monstraver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ctor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e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od i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aep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1065BF44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A67441C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56ACA6AF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mmod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ulputat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s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olesti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Nam lib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emp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cum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u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leifend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optio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ihil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mperdie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ming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d quod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az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lacer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e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o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ss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38837079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57EB730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09466F21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383AB2E0" w14:textId="77777777" w:rsidR="00770B84" w:rsidRPr="000B5B07" w:rsidRDefault="00770B84" w:rsidP="00770B84">
                      <w:pPr>
                        <w:suppressAutoHyphens/>
                        <w:spacing w:after="170"/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</w:pPr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Nam lib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tempor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cum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soluta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obis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eleifend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option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congue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ihil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imperdie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doming id quod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maz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lacera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fac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oss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assu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. </w:t>
                      </w:r>
                    </w:p>
                    <w:p w14:paraId="3EECFAB1" w14:textId="77777777" w:rsidR="00770B84" w:rsidRDefault="00770B84" w:rsidP="00770B84"/>
                  </w:txbxContent>
                </v:textbox>
                <w10:wrap type="square"/>
              </v:shape>
            </w:pict>
          </mc:Fallback>
        </mc:AlternateContent>
      </w:r>
    </w:p>
    <w:p w14:paraId="35FFB4F3" w14:textId="2DCC05F2" w:rsidR="00D14A6F" w:rsidRDefault="00D14A6F"/>
    <w:p w14:paraId="411F231E" w14:textId="2664B0D0" w:rsidR="00D14A6F" w:rsidRDefault="00A27E31">
      <w:r>
        <w:t xml:space="preserve"> </w:t>
      </w:r>
    </w:p>
    <w:p w14:paraId="3DEF616B" w14:textId="1FE34712" w:rsidR="00D14A6F" w:rsidRDefault="00D14A6F">
      <w:r>
        <w:br w:type="page"/>
      </w:r>
    </w:p>
    <w:p w14:paraId="3752B927" w14:textId="4FACE50E" w:rsidR="005E37B3" w:rsidRDefault="00FA1848">
      <w:r>
        <w:rPr>
          <w:noProof/>
          <w:lang w:val="en-GB" w:eastAsia="en-GB"/>
        </w:rPr>
        <w:lastRenderedPageBreak/>
        <w:drawing>
          <wp:anchor distT="0" distB="0" distL="114300" distR="114300" simplePos="0" relativeHeight="251738112" behindDoc="1" locked="0" layoutInCell="1" allowOverlap="1" wp14:anchorId="36DC274C" wp14:editId="19F31147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7560093" cy="10685779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60093" cy="106857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E0AB06" w14:textId="198D8F7C" w:rsidR="005E37B3" w:rsidRDefault="00FA1848" w:rsidP="005E37B3">
      <w:pPr>
        <w:spacing w:before="240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1216A80C" wp14:editId="51A60975">
                <wp:simplePos x="0" y="0"/>
                <wp:positionH relativeFrom="column">
                  <wp:posOffset>-492760</wp:posOffset>
                </wp:positionH>
                <wp:positionV relativeFrom="paragraph">
                  <wp:posOffset>7277782</wp:posOffset>
                </wp:positionV>
                <wp:extent cx="3650615" cy="1144905"/>
                <wp:effectExtent l="0" t="0" r="0" b="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0615" cy="1144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D5819" w14:textId="377A0482" w:rsidR="005E37B3" w:rsidRPr="00FA1848" w:rsidRDefault="005E37B3" w:rsidP="005E37B3">
                            <w:pPr>
                              <w:spacing w:line="276" w:lineRule="auto"/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48"/>
                                <w:szCs w:val="48"/>
                              </w:rPr>
                            </w:pPr>
                            <w:r w:rsidRPr="00FA1848"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48"/>
                                <w:szCs w:val="48"/>
                              </w:rPr>
                              <w:softHyphen/>
                              <w:t xml:space="preserve">Info, sub-head </w:t>
                            </w:r>
                            <w:r w:rsidRPr="00FA1848"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48"/>
                                <w:szCs w:val="48"/>
                              </w:rPr>
                              <w:br/>
                              <w:t>or web address</w:t>
                            </w:r>
                          </w:p>
                          <w:p w14:paraId="10597C2B" w14:textId="77777777" w:rsidR="005E37B3" w:rsidRPr="00FA1848" w:rsidRDefault="005E37B3" w:rsidP="005E37B3">
                            <w:pPr>
                              <w:rPr>
                                <w:color w:val="1F497D" w:themeColor="text2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16A80C" id="Text Box 6" o:spid="_x0000_s1034" type="#_x0000_t202" style="position:absolute;margin-left:-38.8pt;margin-top:573.05pt;width:287.45pt;height:90.1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" filled="f" stroked="f">
                <v:textbox>
                  <w:txbxContent>
                    <w:p w14:paraId="34ED5819" w14:textId="377A0482" w:rsidR="005E37B3" w:rsidRPr="00FA1848" w:rsidRDefault="005E37B3" w:rsidP="005E37B3">
                      <w:pPr>
                        <w:spacing w:line="276" w:lineRule="auto"/>
                        <w:rPr>
                          <w:rFonts w:ascii="Arial" w:hAnsi="Arial" w:cs="Arial"/>
                          <w:b/>
                          <w:color w:val="1F497D" w:themeColor="text2"/>
                          <w:sz w:val="48"/>
                          <w:szCs w:val="48"/>
                        </w:rPr>
                      </w:pPr>
                      <w:r w:rsidRPr="00FA1848">
                        <w:rPr>
                          <w:rFonts w:ascii="Arial" w:hAnsi="Arial" w:cs="Arial"/>
                          <w:b/>
                          <w:color w:val="1F497D" w:themeColor="text2"/>
                          <w:sz w:val="48"/>
                          <w:szCs w:val="48"/>
                        </w:rPr>
                        <w:softHyphen/>
                        <w:t xml:space="preserve">Info, sub-head </w:t>
                      </w:r>
                      <w:r w:rsidRPr="00FA1848">
                        <w:rPr>
                          <w:rFonts w:ascii="Arial" w:hAnsi="Arial" w:cs="Arial"/>
                          <w:b/>
                          <w:color w:val="1F497D" w:themeColor="text2"/>
                          <w:sz w:val="48"/>
                          <w:szCs w:val="48"/>
                        </w:rPr>
                        <w:br/>
                        <w:t>or web address</w:t>
                      </w:r>
                    </w:p>
                    <w:p w14:paraId="10597C2B" w14:textId="77777777" w:rsidR="005E37B3" w:rsidRPr="00FA1848" w:rsidRDefault="005E37B3" w:rsidP="005E37B3">
                      <w:pPr>
                        <w:rPr>
                          <w:color w:val="1F497D" w:themeColor="text2"/>
                          <w:sz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8521D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73A2E7E6" wp14:editId="303117ED">
                <wp:simplePos x="0" y="0"/>
                <wp:positionH relativeFrom="column">
                  <wp:posOffset>-491490</wp:posOffset>
                </wp:positionH>
                <wp:positionV relativeFrom="paragraph">
                  <wp:posOffset>755015</wp:posOffset>
                </wp:positionV>
                <wp:extent cx="3051810" cy="6095365"/>
                <wp:effectExtent l="0" t="0" r="0" b="635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1810" cy="6095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8E963D" w14:textId="77777777" w:rsidR="005E37B3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Duis autem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riu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hendrer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ulputa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olesti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, vel illum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i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a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r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ros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ccumsan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ust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odi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igni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raese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uptat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zzril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len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u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a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Nam lib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cum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olut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ob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leifen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optio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ihi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mperdie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ming id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az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lacer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fac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o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ss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3F26A6DC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nvestigation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monstraver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ctor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e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aep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48DC13C6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</w:p>
                          <w:p w14:paraId="3DEF6234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2397457A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com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ulputat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s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olesti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Nam lib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emp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cum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u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leifend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optio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ihil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mperdie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ming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d quod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az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lacer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ac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o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ss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7D5111F6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2A2B16DC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</w:p>
                          <w:p w14:paraId="5218BF93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1A7A5973" w14:textId="77777777" w:rsidR="005E37B3" w:rsidRPr="000B5B07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</w:pPr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Nam lib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tempor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cum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soluta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obis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eleifend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option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congue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ihil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imperdie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doming id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quod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maz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lacera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fac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oss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assu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. </w:t>
                            </w:r>
                          </w:p>
                          <w:p w14:paraId="62C64B98" w14:textId="77777777" w:rsidR="005E37B3" w:rsidRDefault="005E37B3" w:rsidP="005E37B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2E7E6" id="Text Box 19" o:spid="_x0000_s1035" type="#_x0000_t202" style="position:absolute;margin-left:-38.7pt;margin-top:59.45pt;width:240.3pt;height:479.9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" filled="f" stroked="f">
                <v:textbox>
                  <w:txbxContent>
                    <w:p w14:paraId="7E8E963D" w14:textId="77777777" w:rsidR="005E37B3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te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riu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hendrer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ulputa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l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ss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olesti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,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ll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i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a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r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ro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ccumsan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ust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odi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igni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raese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uptat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zzril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len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u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a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Nam lib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cum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olut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ob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leifend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optio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ihi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mperdie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ming id quod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az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lacer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fac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o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ss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3F26A6DC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nvestigation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monstraver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ctor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e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od i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aep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48DC13C6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3DEF6234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397457A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mmod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ulputat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s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olesti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Nam lib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emp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cum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u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leifend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optio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ihil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mperdie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ming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d quod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az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lacer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e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o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ss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7D5111F6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A2B16DC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5218BF93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1A7A5973" w14:textId="77777777" w:rsidR="005E37B3" w:rsidRPr="000B5B07" w:rsidRDefault="005E37B3" w:rsidP="005E37B3">
                      <w:pPr>
                        <w:suppressAutoHyphens/>
                        <w:spacing w:after="170"/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</w:pPr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Nam lib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tempor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cum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soluta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obis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eleifend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option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congue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ihil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imperdie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doming id quod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maz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lacera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fac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oss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assu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. </w:t>
                      </w:r>
                    </w:p>
                    <w:p w14:paraId="62C64B98" w14:textId="77777777" w:rsidR="005E37B3" w:rsidRDefault="005E37B3" w:rsidP="005E37B3"/>
                  </w:txbxContent>
                </v:textbox>
                <w10:wrap type="square"/>
              </v:shape>
            </w:pict>
          </mc:Fallback>
        </mc:AlternateContent>
      </w:r>
      <w:r w:rsidRPr="008521D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3A290CD1" wp14:editId="743D60D2">
                <wp:simplePos x="0" y="0"/>
                <wp:positionH relativeFrom="column">
                  <wp:posOffset>2807970</wp:posOffset>
                </wp:positionH>
                <wp:positionV relativeFrom="paragraph">
                  <wp:posOffset>756247</wp:posOffset>
                </wp:positionV>
                <wp:extent cx="3051810" cy="6109970"/>
                <wp:effectExtent l="0" t="0" r="0" b="11430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1810" cy="6109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677D53" w14:textId="77777777" w:rsidR="005E37B3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Duis autem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riu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hendrer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ulputa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olesti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, vel illum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i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a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r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ros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ccumsan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ust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odi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igni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raese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uptat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zzril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len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u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a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Nam lib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cum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olut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ob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leifen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optio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ihi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mperdie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ming id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az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lacer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fac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o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ss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003FB70B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nvestigation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monstraver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ctor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e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aep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275DC4F7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</w:p>
                          <w:p w14:paraId="5359F266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3CB523E6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com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ulputat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s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olesti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Nam lib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emp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cum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u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leifend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optio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ihil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mperdie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ming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d quod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az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lacer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ac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o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ss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0C2EF72A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00CCBA1D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</w:p>
                          <w:p w14:paraId="490C9252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02563EF1" w14:textId="77777777" w:rsidR="005E37B3" w:rsidRPr="00FA1848" w:rsidRDefault="005E37B3" w:rsidP="005E37B3">
                            <w:pPr>
                              <w:rPr>
                                <w:lang w:val="fr-B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290CD1" id="Text Box 15" o:spid="_x0000_s1036" type="#_x0000_t202" style="position:absolute;margin-left:221.1pt;margin-top:59.55pt;width:240.3pt;height:481.1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" filled="f" stroked="f">
                <v:textbox>
                  <w:txbxContent>
                    <w:p w14:paraId="3F677D53" w14:textId="77777777" w:rsidR="005E37B3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te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riu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hendrer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ulputa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l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ss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olesti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,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ll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i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a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r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ro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ccumsan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ust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odi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igni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raese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uptat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zzril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len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u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a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Nam lib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cum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olut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ob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leifend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optio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ihi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mperdie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ming id quod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az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lacer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fac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o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ss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003FB70B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nvestigation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monstraver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ctor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e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od i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aep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75DC4F7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5359F266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3CB523E6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mmod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ulputat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s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olesti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Nam lib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emp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cum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u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leifend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optio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ihil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mperdie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ming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d quod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az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lacer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e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o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ss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0C2EF72A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00CCBA1D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490C9252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02563EF1" w14:textId="77777777" w:rsidR="005E37B3" w:rsidRPr="00FA1848" w:rsidRDefault="005E37B3" w:rsidP="005E37B3">
                      <w:pPr>
                        <w:rPr>
                          <w:lang w:val="fr-BE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E37B3">
        <w:br w:type="page"/>
      </w:r>
    </w:p>
    <w:p w14:paraId="6BDC654B" w14:textId="3F5B4AB8" w:rsidR="008227DC" w:rsidRDefault="001A6DBA">
      <w:r w:rsidRPr="00FA1848">
        <w:rPr>
          <w:noProof/>
        </w:rPr>
        <w:lastRenderedPageBreak/>
        <w:drawing>
          <wp:anchor distT="0" distB="0" distL="114300" distR="114300" simplePos="0" relativeHeight="251743232" behindDoc="1" locked="0" layoutInCell="1" allowOverlap="1" wp14:anchorId="490E267B" wp14:editId="3DB3E84E">
            <wp:simplePos x="0" y="0"/>
            <wp:positionH relativeFrom="margin">
              <wp:posOffset>-1157288</wp:posOffset>
            </wp:positionH>
            <wp:positionV relativeFrom="margin">
              <wp:posOffset>-900112</wp:posOffset>
            </wp:positionV>
            <wp:extent cx="7559674" cy="10685187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59674" cy="106851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1848" w:rsidRPr="00FA1848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1C754545" wp14:editId="0FEFCE04">
                <wp:simplePos x="0" y="0"/>
                <wp:positionH relativeFrom="column">
                  <wp:posOffset>-497840</wp:posOffset>
                </wp:positionH>
                <wp:positionV relativeFrom="paragraph">
                  <wp:posOffset>450850</wp:posOffset>
                </wp:positionV>
                <wp:extent cx="3051810" cy="6095365"/>
                <wp:effectExtent l="0" t="0" r="0" b="635"/>
                <wp:wrapSquare wrapText="bothSides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1810" cy="6095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D734B9" w14:textId="77777777" w:rsid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Duis autem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riu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hendrer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ulputa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olesti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, vel illum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i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a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r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ros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ccumsan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ust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odi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igni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raese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uptat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zzril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len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u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a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Nam lib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cum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olut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ob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leifen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optio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ihi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mperdie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ming id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az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lacer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fac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o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ss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620E7625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nvestigation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monstraver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ctor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e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aep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5FD75A95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</w:p>
                          <w:p w14:paraId="63BAEA9B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14C72C67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com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ulputat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s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olesti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Nam lib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emp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cum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u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leifend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optio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ihil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mperdie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ming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d quod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az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lacer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ac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o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ss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37FF3B11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5589D83C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</w:p>
                          <w:p w14:paraId="24396691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49208A50" w14:textId="77777777" w:rsidR="00FA1848" w:rsidRPr="000B5B07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</w:pPr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Nam lib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tempor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cum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soluta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obis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eleifend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option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congue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ihil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imperdie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doming id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quod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maz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lacera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fac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oss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assu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. </w:t>
                            </w:r>
                          </w:p>
                          <w:p w14:paraId="0066FD67" w14:textId="77777777" w:rsidR="00FA1848" w:rsidRDefault="00FA1848" w:rsidP="00FA184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754545" id="Text Box 30" o:spid="_x0000_s1037" type="#_x0000_t202" style="position:absolute;margin-left:-39.2pt;margin-top:35.5pt;width:240.3pt;height:479.9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" filled="f" stroked="f">
                <v:textbox>
                  <w:txbxContent>
                    <w:p w14:paraId="33D734B9" w14:textId="77777777" w:rsid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te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riu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hendrer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ulputa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l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ss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olesti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,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ll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i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a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r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ro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ccumsan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ust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odi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igni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raese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uptat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zzril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len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u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a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Nam lib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cum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olut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ob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leifend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optio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ihi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mperdie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ming id quod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az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lacer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fac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o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ss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620E7625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nvestigation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monstraver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ctor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e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od i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aep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5FD75A95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63BAEA9B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14C72C67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mmod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ulputat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s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olesti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Nam lib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emp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cum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u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leifend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optio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ihil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mperdie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ming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d quod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az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lacer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e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o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ss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37FF3B11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5589D83C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4396691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49208A50" w14:textId="77777777" w:rsidR="00FA1848" w:rsidRPr="000B5B07" w:rsidRDefault="00FA1848" w:rsidP="00FA1848">
                      <w:pPr>
                        <w:suppressAutoHyphens/>
                        <w:spacing w:after="170"/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</w:pPr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Nam lib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tempor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cum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soluta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obis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eleifend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option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congue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ihil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imperdie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doming id quod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maz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lacera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fac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oss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assu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. </w:t>
                      </w:r>
                    </w:p>
                    <w:p w14:paraId="0066FD67" w14:textId="77777777" w:rsidR="00FA1848" w:rsidRDefault="00FA1848" w:rsidP="00FA1848"/>
                  </w:txbxContent>
                </v:textbox>
                <w10:wrap type="square"/>
              </v:shape>
            </w:pict>
          </mc:Fallback>
        </mc:AlternateContent>
      </w:r>
      <w:r w:rsidR="00FA1848" w:rsidRPr="00FA1848"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C4A56B0" wp14:editId="75AD2EF8">
                <wp:simplePos x="0" y="0"/>
                <wp:positionH relativeFrom="column">
                  <wp:posOffset>-499110</wp:posOffset>
                </wp:positionH>
                <wp:positionV relativeFrom="paragraph">
                  <wp:posOffset>6973570</wp:posOffset>
                </wp:positionV>
                <wp:extent cx="3650615" cy="1144905"/>
                <wp:effectExtent l="0" t="0" r="0" b="0"/>
                <wp:wrapSquare wrapText="bothSides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0615" cy="1144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6858D6" w14:textId="77777777" w:rsidR="00FA1848" w:rsidRPr="00FA1848" w:rsidRDefault="00FA1848" w:rsidP="00FA1848">
                            <w:pPr>
                              <w:spacing w:line="276" w:lineRule="auto"/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48"/>
                                <w:szCs w:val="48"/>
                              </w:rPr>
                            </w:pPr>
                            <w:r w:rsidRPr="00FA1848"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48"/>
                                <w:szCs w:val="48"/>
                              </w:rPr>
                              <w:softHyphen/>
                              <w:t xml:space="preserve">Info, sub-head </w:t>
                            </w:r>
                            <w:r w:rsidRPr="00FA1848"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48"/>
                                <w:szCs w:val="48"/>
                              </w:rPr>
                              <w:br/>
                              <w:t>or web address</w:t>
                            </w:r>
                          </w:p>
                          <w:p w14:paraId="1324E0D0" w14:textId="77777777" w:rsidR="00FA1848" w:rsidRPr="00FA1848" w:rsidRDefault="00FA1848" w:rsidP="00FA1848">
                            <w:pPr>
                              <w:rPr>
                                <w:color w:val="1F497D" w:themeColor="text2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4A56B0" id="Text Box 28" o:spid="_x0000_s1038" type="#_x0000_t202" style="position:absolute;margin-left:-39.3pt;margin-top:549.1pt;width:287.45pt;height:90.1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" filled="f" stroked="f">
                <v:textbox>
                  <w:txbxContent>
                    <w:p w14:paraId="596858D6" w14:textId="77777777" w:rsidR="00FA1848" w:rsidRPr="00FA1848" w:rsidRDefault="00FA1848" w:rsidP="00FA1848">
                      <w:pPr>
                        <w:spacing w:line="276" w:lineRule="auto"/>
                        <w:rPr>
                          <w:rFonts w:ascii="Arial" w:hAnsi="Arial" w:cs="Arial"/>
                          <w:b/>
                          <w:color w:val="1F497D" w:themeColor="text2"/>
                          <w:sz w:val="48"/>
                          <w:szCs w:val="48"/>
                        </w:rPr>
                      </w:pPr>
                      <w:r w:rsidRPr="00FA1848">
                        <w:rPr>
                          <w:rFonts w:ascii="Arial" w:hAnsi="Arial" w:cs="Arial"/>
                          <w:b/>
                          <w:color w:val="1F497D" w:themeColor="text2"/>
                          <w:sz w:val="48"/>
                          <w:szCs w:val="48"/>
                        </w:rPr>
                        <w:softHyphen/>
                        <w:t xml:space="preserve">Info, sub-head </w:t>
                      </w:r>
                      <w:r w:rsidRPr="00FA1848">
                        <w:rPr>
                          <w:rFonts w:ascii="Arial" w:hAnsi="Arial" w:cs="Arial"/>
                          <w:b/>
                          <w:color w:val="1F497D" w:themeColor="text2"/>
                          <w:sz w:val="48"/>
                          <w:szCs w:val="48"/>
                        </w:rPr>
                        <w:br/>
                        <w:t>or web address</w:t>
                      </w:r>
                    </w:p>
                    <w:p w14:paraId="1324E0D0" w14:textId="77777777" w:rsidR="00FA1848" w:rsidRPr="00FA1848" w:rsidRDefault="00FA1848" w:rsidP="00FA1848">
                      <w:pPr>
                        <w:rPr>
                          <w:color w:val="1F497D" w:themeColor="text2"/>
                          <w:sz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FA1848" w:rsidRPr="00FA1848"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2AC47996" wp14:editId="2C4E5833">
                <wp:simplePos x="0" y="0"/>
                <wp:positionH relativeFrom="column">
                  <wp:posOffset>2891790</wp:posOffset>
                </wp:positionH>
                <wp:positionV relativeFrom="paragraph">
                  <wp:posOffset>452035</wp:posOffset>
                </wp:positionV>
                <wp:extent cx="3051810" cy="6109970"/>
                <wp:effectExtent l="0" t="0" r="0" b="11430"/>
                <wp:wrapSquare wrapText="bothSides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1810" cy="6109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D14197" w14:textId="77777777" w:rsid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Duis autem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riu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hendrer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ulputa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olesti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, vel illum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i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a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r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ros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ccumsan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ust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odi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igni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raese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uptat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zzril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len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u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a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Nam lib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cum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olut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ob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leifen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optio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ihi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mperdie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ming id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az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lacer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fac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o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ss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5ECDEFE8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nvestigation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monstraver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ctor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e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aep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1D797E03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</w:p>
                          <w:p w14:paraId="58E3EDB0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3B226669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com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ulputat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s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olesti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Nam lib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emp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cum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u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leifend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optio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ihil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mperdie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ming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d quod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az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lacer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ac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o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ss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31BF8C15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1C6DD57A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</w:p>
                          <w:p w14:paraId="3CA3669D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63A45ED6" w14:textId="77777777" w:rsidR="00FA1848" w:rsidRPr="00FA1848" w:rsidRDefault="00FA1848" w:rsidP="00FA1848">
                            <w:pPr>
                              <w:rPr>
                                <w:lang w:val="fr-B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C47996" id="Text Box 29" o:spid="_x0000_s1039" type="#_x0000_t202" style="position:absolute;margin-left:227.7pt;margin-top:35.6pt;width:240.3pt;height:481.1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" filled="f" stroked="f">
                <v:textbox>
                  <w:txbxContent>
                    <w:p w14:paraId="08D14197" w14:textId="77777777" w:rsid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te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riu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hendrer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ulputa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l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ss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olesti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,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ll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i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a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r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ro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ccumsan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ust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odi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igni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raese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uptat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zzril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len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u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a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Nam lib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cum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olut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ob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leifend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optio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ihi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mperdie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ming id quod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az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lacer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fac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o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ss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5ECDEFE8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nvestigation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monstraver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ctor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e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od i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aep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1D797E03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58E3EDB0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3B226669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mmod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ulputat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s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olesti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Nam lib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emp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cum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u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leifend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optio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ihil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mperdie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ming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d quod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az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lacer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e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o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ss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31BF8C15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1C6DD57A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3CA3669D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63A45ED6" w14:textId="77777777" w:rsidR="00FA1848" w:rsidRPr="00FA1848" w:rsidRDefault="00FA1848" w:rsidP="00FA1848">
                      <w:pPr>
                        <w:rPr>
                          <w:lang w:val="fr-BE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8227DC" w:rsidSect="008227DC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ACB81D" w14:textId="77777777" w:rsidR="00F33F0F" w:rsidRDefault="00F33F0F" w:rsidP="00FA1848">
      <w:r>
        <w:separator/>
      </w:r>
    </w:p>
  </w:endnote>
  <w:endnote w:type="continuationSeparator" w:id="0">
    <w:p w14:paraId="116C6264" w14:textId="77777777" w:rsidR="00F33F0F" w:rsidRDefault="00F33F0F" w:rsidP="00FA18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MT">
    <w:altName w:val="Arial"/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-BoldMT">
    <w:altName w:val="Arial"/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E40F1" w14:textId="77777777" w:rsidR="00F33F0F" w:rsidRDefault="00F33F0F" w:rsidP="00FA1848">
      <w:r>
        <w:separator/>
      </w:r>
    </w:p>
  </w:footnote>
  <w:footnote w:type="continuationSeparator" w:id="0">
    <w:p w14:paraId="0A38CE4A" w14:textId="77777777" w:rsidR="00F33F0F" w:rsidRDefault="00F33F0F" w:rsidP="00FA184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hideSpelling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NTUzNjQwNTM3sTBW0lEKTi0uzszPAykwrAUAUzKEHSwAAAA="/>
  </w:docVars>
  <w:rsids>
    <w:rsidRoot w:val="000E1D1A"/>
    <w:rsid w:val="000E1D1A"/>
    <w:rsid w:val="001A6DBA"/>
    <w:rsid w:val="00253695"/>
    <w:rsid w:val="0038074C"/>
    <w:rsid w:val="004D4548"/>
    <w:rsid w:val="005D1D2F"/>
    <w:rsid w:val="005E37B3"/>
    <w:rsid w:val="006A6073"/>
    <w:rsid w:val="007378B9"/>
    <w:rsid w:val="00770B84"/>
    <w:rsid w:val="008227DC"/>
    <w:rsid w:val="008521DD"/>
    <w:rsid w:val="00884D46"/>
    <w:rsid w:val="008C66C6"/>
    <w:rsid w:val="008E7600"/>
    <w:rsid w:val="00957D08"/>
    <w:rsid w:val="00967A62"/>
    <w:rsid w:val="009D271C"/>
    <w:rsid w:val="009D41EA"/>
    <w:rsid w:val="009D6A2E"/>
    <w:rsid w:val="009F3404"/>
    <w:rsid w:val="00A27E31"/>
    <w:rsid w:val="00A857B1"/>
    <w:rsid w:val="00AD2475"/>
    <w:rsid w:val="00B166D4"/>
    <w:rsid w:val="00BC358B"/>
    <w:rsid w:val="00C375AF"/>
    <w:rsid w:val="00C907A8"/>
    <w:rsid w:val="00D14A6F"/>
    <w:rsid w:val="00D70039"/>
    <w:rsid w:val="00DB2BE5"/>
    <w:rsid w:val="00DC3AF4"/>
    <w:rsid w:val="00E83EEF"/>
    <w:rsid w:val="00EE0CB6"/>
    <w:rsid w:val="00F33F0F"/>
    <w:rsid w:val="00F84471"/>
    <w:rsid w:val="00F976A4"/>
    <w:rsid w:val="00F976C8"/>
    <w:rsid w:val="00FA1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C646A4A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unhideWhenUsed/>
    <w:rsid w:val="000E1D1A"/>
    <w:rPr>
      <w:rFonts w:ascii="Lucida Grande" w:hAnsi="Lucida Grande" w:cs="Lucida Grande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rsid w:val="000E1D1A"/>
    <w:rPr>
      <w:rFonts w:ascii="Lucida Grande" w:hAnsi="Lucida Grande" w:cs="Lucida Grande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FA1848"/>
    <w:pPr>
      <w:tabs>
        <w:tab w:val="center" w:pos="4513"/>
        <w:tab w:val="right" w:pos="9026"/>
      </w:tabs>
    </w:pPr>
  </w:style>
  <w:style w:type="character" w:customStyle="1" w:styleId="En-tteCar">
    <w:name w:val="En-tête Car"/>
    <w:basedOn w:val="Policepardfaut"/>
    <w:link w:val="En-tte"/>
    <w:uiPriority w:val="99"/>
    <w:rsid w:val="00FA1848"/>
  </w:style>
  <w:style w:type="paragraph" w:styleId="Pieddepage">
    <w:name w:val="footer"/>
    <w:basedOn w:val="Normal"/>
    <w:link w:val="PieddepageCar"/>
    <w:uiPriority w:val="99"/>
    <w:unhideWhenUsed/>
    <w:rsid w:val="00FA1848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FA18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D5E5AA3-0EF6-440B-BA93-A0E336D4CD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6</Words>
  <Characters>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Adams</dc:creator>
  <cp:keywords/>
  <dc:description/>
  <cp:lastModifiedBy>laurent</cp:lastModifiedBy>
  <cp:revision>4</cp:revision>
  <dcterms:created xsi:type="dcterms:W3CDTF">2019-12-03T14:56:00Z</dcterms:created>
  <dcterms:modified xsi:type="dcterms:W3CDTF">2023-01-26T11:00:00Z</dcterms:modified>
</cp:coreProperties>
</file>